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B29" w:rsidRDefault="00156304" w:rsidP="004C4EB3">
      <w:pPr>
        <w:pStyle w:val="Title"/>
        <w:jc w:val="center"/>
      </w:pPr>
      <w:r>
        <w:t>Ticket</w:t>
      </w:r>
      <w:r w:rsidR="002B6FA8">
        <w:t>s</w:t>
      </w:r>
      <w:r>
        <w:t xml:space="preserve"> Daddy LLC – About Us</w:t>
      </w:r>
    </w:p>
    <w:p w:rsidR="000C4B29" w:rsidRDefault="00156304" w:rsidP="000C4B29">
      <w:pPr>
        <w:jc w:val="center"/>
        <w:rPr>
          <w:b/>
        </w:rPr>
      </w:pPr>
      <w:r w:rsidRPr="000C4B29">
        <w:rPr>
          <w:b/>
        </w:rPr>
        <w:t>Divulge into the E</w:t>
      </w:r>
      <w:r w:rsidR="00EF6DA6">
        <w:rPr>
          <w:b/>
        </w:rPr>
        <w:t>ndless World of Travel Choices to Explore and Experience Sights and Sounds around the Globe</w:t>
      </w:r>
    </w:p>
    <w:p w:rsidR="00B070FF" w:rsidRPr="004058E4" w:rsidRDefault="00541FAC" w:rsidP="00EF6DA6">
      <w:pPr>
        <w:rPr>
          <w:rFonts w:cstheme="minorHAnsi"/>
          <w:sz w:val="24"/>
          <w:szCs w:val="24"/>
        </w:rPr>
      </w:pPr>
      <w:r>
        <w:rPr>
          <w:rFonts w:cstheme="minorHAnsi"/>
          <w:sz w:val="24"/>
          <w:szCs w:val="24"/>
        </w:rPr>
        <w:t>Travel</w:t>
      </w:r>
      <w:r w:rsidR="00156304" w:rsidRPr="004058E4">
        <w:rPr>
          <w:rFonts w:cstheme="minorHAnsi"/>
          <w:sz w:val="24"/>
          <w:szCs w:val="24"/>
        </w:rPr>
        <w:t>ing is indeed a privilege which everyone wants to avail. Many of us travel for business, vacations or to spend quiet time with ourselves. Nowadays, with rising traveling costs, it has become challenging to hunt a perfect travel deal that not only saves you bucks but also fulfills your dream travel. Tickets Daddy LLC provides you with a unique platform</w:t>
      </w:r>
      <w:r w:rsidR="00722552">
        <w:rPr>
          <w:rFonts w:cstheme="minorHAnsi"/>
          <w:sz w:val="24"/>
          <w:szCs w:val="24"/>
        </w:rPr>
        <w:t xml:space="preserve"> t</w:t>
      </w:r>
      <w:r w:rsidR="00722552" w:rsidRPr="004058E4">
        <w:rPr>
          <w:rFonts w:cstheme="minorHAnsi"/>
          <w:sz w:val="24"/>
          <w:szCs w:val="24"/>
        </w:rPr>
        <w:t>o make your search for cheap travel deal</w:t>
      </w:r>
      <w:r w:rsidR="00722552">
        <w:rPr>
          <w:rFonts w:cstheme="minorHAnsi"/>
          <w:sz w:val="24"/>
          <w:szCs w:val="24"/>
        </w:rPr>
        <w:t xml:space="preserve">s </w:t>
      </w:r>
      <w:r w:rsidR="00722552" w:rsidRPr="004058E4">
        <w:rPr>
          <w:rFonts w:cstheme="minorHAnsi"/>
          <w:sz w:val="24"/>
          <w:szCs w:val="24"/>
        </w:rPr>
        <w:t>quick and easy</w:t>
      </w:r>
      <w:r w:rsidR="00722552">
        <w:rPr>
          <w:rFonts w:cstheme="minorHAnsi"/>
          <w:sz w:val="24"/>
          <w:szCs w:val="24"/>
        </w:rPr>
        <w:t>.</w:t>
      </w:r>
    </w:p>
    <w:p w:rsidR="00EF6DA6" w:rsidRPr="004058E4" w:rsidRDefault="00156304" w:rsidP="004058E4">
      <w:pPr>
        <w:pStyle w:val="Heading1"/>
      </w:pPr>
      <w:r w:rsidRPr="004058E4">
        <w:t>Who Are We?</w:t>
      </w:r>
    </w:p>
    <w:p w:rsidR="001560A0" w:rsidRDefault="00156304" w:rsidP="00EF6DA6">
      <w:pPr>
        <w:autoSpaceDE w:val="0"/>
        <w:autoSpaceDN w:val="0"/>
        <w:adjustRightInd w:val="0"/>
        <w:spacing w:after="0" w:line="240" w:lineRule="auto"/>
      </w:pPr>
      <w:r w:rsidRPr="004058E4">
        <w:rPr>
          <w:rFonts w:cstheme="minorHAnsi"/>
          <w:sz w:val="24"/>
          <w:szCs w:val="24"/>
        </w:rPr>
        <w:t xml:space="preserve">Tickets Daddy LLC is a US-based </w:t>
      </w:r>
      <w:r w:rsidRPr="004058E4">
        <w:t>trav</w:t>
      </w:r>
      <w:r w:rsidRPr="001560A0">
        <w:t xml:space="preserve">el agency which deals in worldwide ticketing of </w:t>
      </w:r>
      <w:r w:rsidR="004058E4" w:rsidRPr="001560A0">
        <w:t>different airlines, h</w:t>
      </w:r>
      <w:r w:rsidRPr="001560A0">
        <w:t>otel</w:t>
      </w:r>
      <w:r w:rsidR="004058E4" w:rsidRPr="001560A0">
        <w:t>s, c</w:t>
      </w:r>
      <w:r w:rsidRPr="001560A0">
        <w:t>ar rental</w:t>
      </w:r>
      <w:r w:rsidR="004058E4" w:rsidRPr="001560A0">
        <w:t>s, tour packages, and local guides</w:t>
      </w:r>
      <w:r w:rsidRPr="001560A0">
        <w:t>. We are one of the most trusted and renowned, rapidly expanding online travel portals working in the UK, US, and India. Our travel portal is a successful SGEYE innovation group venture.</w:t>
      </w:r>
    </w:p>
    <w:p w:rsidR="001560A0" w:rsidRPr="001560A0" w:rsidRDefault="001560A0" w:rsidP="00EF6DA6">
      <w:pPr>
        <w:autoSpaceDE w:val="0"/>
        <w:autoSpaceDN w:val="0"/>
        <w:adjustRightInd w:val="0"/>
        <w:spacing w:after="0" w:line="240" w:lineRule="auto"/>
      </w:pPr>
    </w:p>
    <w:p w:rsidR="00EF6DA6" w:rsidRDefault="00156304" w:rsidP="00EF6DA6">
      <w:pPr>
        <w:autoSpaceDE w:val="0"/>
        <w:autoSpaceDN w:val="0"/>
        <w:adjustRightInd w:val="0"/>
        <w:spacing w:after="0" w:line="240" w:lineRule="auto"/>
      </w:pPr>
      <w:r w:rsidRPr="001560A0">
        <w:t xml:space="preserve">We offer </w:t>
      </w:r>
      <w:r w:rsidR="001560A0" w:rsidRPr="001560A0">
        <w:t xml:space="preserve">travelers </w:t>
      </w:r>
      <w:r w:rsidRPr="001560A0">
        <w:t>the bookings through our online website platform, by call or through our mobile app. Whether you are traveling for business</w:t>
      </w:r>
      <w:r w:rsidRPr="004058E4">
        <w:t xml:space="preserve">, or want to book a holiday with your family, we have the most comfortable </w:t>
      </w:r>
      <w:r w:rsidR="001560A0">
        <w:t>and convenient travel offer</w:t>
      </w:r>
      <w:r w:rsidRPr="004058E4">
        <w:t>s. When you book your travel through Tickets Daddy LLC, low prices with satisfying facilities is guaranteed.</w:t>
      </w:r>
    </w:p>
    <w:p w:rsidR="00B070FF" w:rsidRDefault="00156304" w:rsidP="00B070FF">
      <w:pPr>
        <w:pStyle w:val="Heading1"/>
      </w:pPr>
      <w:r>
        <w:t>What Makes Us Unique F</w:t>
      </w:r>
      <w:r w:rsidR="001560A0">
        <w:t>rom Other Online Travel Booking Platforms</w:t>
      </w:r>
      <w:r>
        <w:t>?</w:t>
      </w:r>
    </w:p>
    <w:p w:rsidR="00B070FF" w:rsidRDefault="00156304" w:rsidP="00EF6DA6">
      <w:pPr>
        <w:autoSpaceDE w:val="0"/>
        <w:autoSpaceDN w:val="0"/>
        <w:adjustRightInd w:val="0"/>
        <w:spacing w:after="0" w:line="240" w:lineRule="auto"/>
      </w:pPr>
      <w:r>
        <w:t>Most of the online travel booking platforms do not facilitate direct communications with travel agents, agencies, and other travel facilitators. This means you have to get through the platform agents first to final</w:t>
      </w:r>
      <w:r w:rsidR="00447D78">
        <w:t>ly plan your travel packages, which can cause problems.</w:t>
      </w:r>
    </w:p>
    <w:p w:rsidR="00447D78" w:rsidRDefault="00156304" w:rsidP="00447D78">
      <w:pPr>
        <w:pStyle w:val="Heading2"/>
      </w:pPr>
      <w:r>
        <w:t xml:space="preserve">Create Customized Travel Package </w:t>
      </w:r>
    </w:p>
    <w:p w:rsidR="00447D78" w:rsidRDefault="00447D78" w:rsidP="00EF6DA6">
      <w:pPr>
        <w:autoSpaceDE w:val="0"/>
        <w:autoSpaceDN w:val="0"/>
        <w:adjustRightInd w:val="0"/>
        <w:spacing w:after="0" w:line="240" w:lineRule="auto"/>
      </w:pPr>
    </w:p>
    <w:p w:rsidR="001560A0" w:rsidRDefault="00541FAC" w:rsidP="00EF6DA6">
      <w:pPr>
        <w:autoSpaceDE w:val="0"/>
        <w:autoSpaceDN w:val="0"/>
        <w:adjustRightInd w:val="0"/>
        <w:spacing w:after="0" w:line="240" w:lineRule="auto"/>
      </w:pPr>
      <w:r>
        <w:t>At Tickets</w:t>
      </w:r>
      <w:r w:rsidR="00156304">
        <w:t xml:space="preserve"> Daddy LLC, we allow the travel agents and agencies of all sizes and even the local people at particular destinations to create their B2B accounts on our portal. This enables you to have direct links with the travel facilitators and crack the best</w:t>
      </w:r>
      <w:r w:rsidR="00447D78">
        <w:t xml:space="preserve">-customized travel </w:t>
      </w:r>
      <w:r w:rsidR="00156304">
        <w:t xml:space="preserve">deal that fits your budget. </w:t>
      </w:r>
    </w:p>
    <w:p w:rsidR="00447D78" w:rsidRDefault="00156304" w:rsidP="00EF6DA6">
      <w:pPr>
        <w:autoSpaceDE w:val="0"/>
        <w:autoSpaceDN w:val="0"/>
        <w:adjustRightInd w:val="0"/>
        <w:spacing w:after="0" w:line="240" w:lineRule="auto"/>
      </w:pPr>
      <w:r>
        <w:t>This does not end here!</w:t>
      </w:r>
    </w:p>
    <w:p w:rsidR="00447D78" w:rsidRDefault="00156304" w:rsidP="00447D78">
      <w:pPr>
        <w:pStyle w:val="Heading2"/>
      </w:pPr>
      <w:r>
        <w:t>Amazing Earning Opportunities for Travel Facilitators</w:t>
      </w:r>
    </w:p>
    <w:p w:rsidR="00447D78" w:rsidRDefault="00156304" w:rsidP="00EF6DA6">
      <w:pPr>
        <w:autoSpaceDE w:val="0"/>
        <w:autoSpaceDN w:val="0"/>
        <w:adjustRightInd w:val="0"/>
        <w:spacing w:after="0" w:line="240" w:lineRule="auto"/>
      </w:pPr>
      <w:r>
        <w:t xml:space="preserve">We also promote the growth of the travel industry by providing people with income generation opportunities </w:t>
      </w:r>
      <w:r w:rsidR="00541FAC">
        <w:t>through our portal. At Tickets</w:t>
      </w:r>
      <w:r>
        <w:t xml:space="preserve"> Daddy, people across the world interested in becoming our travel agents can join us to earn extra income by providing travel facilities.</w:t>
      </w:r>
    </w:p>
    <w:p w:rsidR="00447D78" w:rsidRDefault="00156304" w:rsidP="00447D78">
      <w:pPr>
        <w:pStyle w:val="Heading2"/>
      </w:pPr>
      <w:r>
        <w:t>Earn Money through Vlogging</w:t>
      </w:r>
    </w:p>
    <w:p w:rsidR="00447D78" w:rsidRDefault="00447D78" w:rsidP="00EF6DA6">
      <w:pPr>
        <w:autoSpaceDE w:val="0"/>
        <w:autoSpaceDN w:val="0"/>
        <w:adjustRightInd w:val="0"/>
        <w:spacing w:after="0" w:line="240" w:lineRule="auto"/>
      </w:pPr>
    </w:p>
    <w:p w:rsidR="001560A0" w:rsidRDefault="00156304" w:rsidP="00EF6DA6">
      <w:pPr>
        <w:autoSpaceDE w:val="0"/>
        <w:autoSpaceDN w:val="0"/>
        <w:adjustRightInd w:val="0"/>
        <w:spacing w:after="0" w:line="240" w:lineRule="auto"/>
      </w:pPr>
      <w:r>
        <w:lastRenderedPageBreak/>
        <w:t xml:space="preserve"> Moreover, if you have a passion for travel and make captivating videos of your travel destinations, then we</w:t>
      </w:r>
      <w:r w:rsidR="00447D78">
        <w:t xml:space="preserve"> invite</w:t>
      </w:r>
      <w:r>
        <w:t xml:space="preserve"> you to join us to turn your passion into earnings.  Vloggers can</w:t>
      </w:r>
      <w:r w:rsidR="00447D78">
        <w:t xml:space="preserve"> upload their worldwide travel stories on our app and make money from them because we pay them for it. </w:t>
      </w:r>
    </w:p>
    <w:p w:rsidR="001560A0" w:rsidRDefault="001560A0" w:rsidP="00EF6DA6">
      <w:pPr>
        <w:autoSpaceDE w:val="0"/>
        <w:autoSpaceDN w:val="0"/>
        <w:adjustRightInd w:val="0"/>
        <w:spacing w:after="0" w:line="240" w:lineRule="auto"/>
      </w:pPr>
    </w:p>
    <w:p w:rsidR="004058E4" w:rsidRDefault="00156304" w:rsidP="004058E4">
      <w:pPr>
        <w:pStyle w:val="Heading1"/>
      </w:pPr>
      <w:r>
        <w:t>Why Book Your Travel with Us?</w:t>
      </w:r>
    </w:p>
    <w:p w:rsidR="004058E4" w:rsidRDefault="004058E4" w:rsidP="00EF6DA6">
      <w:pPr>
        <w:autoSpaceDE w:val="0"/>
        <w:autoSpaceDN w:val="0"/>
        <w:adjustRightInd w:val="0"/>
        <w:spacing w:after="0" w:line="240" w:lineRule="auto"/>
      </w:pPr>
    </w:p>
    <w:p w:rsidR="004058E4" w:rsidRDefault="00156304" w:rsidP="00EF6DA6">
      <w:pPr>
        <w:autoSpaceDE w:val="0"/>
        <w:autoSpaceDN w:val="0"/>
        <w:adjustRightInd w:val="0"/>
        <w:spacing w:after="0" w:line="240" w:lineRule="auto"/>
      </w:pPr>
      <w:r>
        <w:t>Booking your travel with us offers several benefits which other online traveling platforms may not provide. As an established and reliable online travel agency, we strive to bring the best travel packages, flights, accommodations, and car rentals that fit your budget. Our world-class services save you lots of money on travel packages without compromising the quality of services.</w:t>
      </w:r>
    </w:p>
    <w:p w:rsidR="004058E4" w:rsidRDefault="004058E4" w:rsidP="00EF6DA6">
      <w:pPr>
        <w:autoSpaceDE w:val="0"/>
        <w:autoSpaceDN w:val="0"/>
        <w:adjustRightInd w:val="0"/>
        <w:spacing w:after="0" w:line="240" w:lineRule="auto"/>
      </w:pPr>
    </w:p>
    <w:p w:rsidR="004058E4" w:rsidRDefault="00156304" w:rsidP="00B070FF">
      <w:pPr>
        <w:pStyle w:val="Heading2"/>
      </w:pPr>
      <w:r>
        <w:t>Personalized Services</w:t>
      </w:r>
    </w:p>
    <w:p w:rsidR="00B070FF" w:rsidRDefault="00156304" w:rsidP="004058E4">
      <w:r>
        <w:t>As you find the established travel agents, agencies, and even the local people of a particular destination on our platform, it enables you to create your customized travel package. You can either choose the traveling packages offered at our website portal or choose to ask for a personalized travel package to fit your needs and budget.</w:t>
      </w:r>
    </w:p>
    <w:p w:rsidR="00B070FF" w:rsidRDefault="00156304" w:rsidP="00B070FF">
      <w:pPr>
        <w:pStyle w:val="Heading2"/>
      </w:pPr>
      <w:r>
        <w:t>Highly-Competitive Pricing</w:t>
      </w:r>
    </w:p>
    <w:p w:rsidR="00B070FF" w:rsidRDefault="00541FAC" w:rsidP="004058E4">
      <w:r>
        <w:t>At Tickets</w:t>
      </w:r>
      <w:r w:rsidR="00156304">
        <w:t xml:space="preserve"> Daddy LLC, our ultimate purpose is to bring you the best and unbeatable travel deals. We have a variety of travel agents and agencies on our portal. It allows you to quickly compare their pricing with each other to grab the best possible travel deal.</w:t>
      </w:r>
    </w:p>
    <w:p w:rsidR="00B070FF" w:rsidRDefault="00813F24" w:rsidP="00B070FF">
      <w:pPr>
        <w:pStyle w:val="Heading2"/>
      </w:pPr>
      <w:r>
        <w:t>One-Stop</w:t>
      </w:r>
      <w:r w:rsidR="00156304">
        <w:t xml:space="preserve"> Shop for Your Travel Needs</w:t>
      </w:r>
    </w:p>
    <w:p w:rsidR="00B070FF" w:rsidRDefault="00156304" w:rsidP="004058E4">
      <w:r>
        <w:t xml:space="preserve">From booking flights to hotel accommodations, from car rental booking to local guides, we have you covered for all your travel requirements at one place. </w:t>
      </w:r>
    </w:p>
    <w:p w:rsidR="00B070FF" w:rsidRDefault="00156304" w:rsidP="00B070FF">
      <w:pPr>
        <w:pStyle w:val="Heading2"/>
      </w:pPr>
      <w:r>
        <w:t>Secure and Reliable Travel Solutions</w:t>
      </w:r>
    </w:p>
    <w:p w:rsidR="00B070FF" w:rsidRDefault="00156304" w:rsidP="004058E4">
      <w:r>
        <w:t>When y</w:t>
      </w:r>
      <w:r w:rsidR="00541FAC">
        <w:t>ou book your trip through Tickets</w:t>
      </w:r>
      <w:r>
        <w:t xml:space="preserve"> Daddy LLC, you can rely on us to deliver you safe and reliable travel solutions as per your requirements.</w:t>
      </w:r>
    </w:p>
    <w:p w:rsidR="00B070FF" w:rsidRDefault="00156304" w:rsidP="00B070FF">
      <w:pPr>
        <w:pStyle w:val="Heading2"/>
      </w:pPr>
      <w:r>
        <w:t xml:space="preserve">Reputable and Established Travel Agency </w:t>
      </w:r>
    </w:p>
    <w:p w:rsidR="00B070FF" w:rsidRDefault="00156304" w:rsidP="004058E4">
      <w:r>
        <w:t>Till date, Ticket</w:t>
      </w:r>
      <w:r w:rsidR="00541FAC">
        <w:t>s</w:t>
      </w:r>
      <w:r>
        <w:t xml:space="preserve"> Daddy LLC has successfully served more than 584000 clients across 45 countries in the world, and there is still a long way to go. People have confidence in our expertise and experience to serve them with the best traveling services.</w:t>
      </w:r>
    </w:p>
    <w:p w:rsidR="00447D78" w:rsidRDefault="00156304" w:rsidP="00447D78">
      <w:pPr>
        <w:pStyle w:val="Heading2"/>
      </w:pPr>
      <w:r>
        <w:t>24/7 Customer Support</w:t>
      </w:r>
    </w:p>
    <w:p w:rsidR="00447D78" w:rsidRDefault="00156304" w:rsidP="004058E4">
      <w:r>
        <w:t>Our customer support team is always at your service to help you with your traveling queries at any time of the day or night. Just give us a call or send us an email and we serve you with the best possible answer.</w:t>
      </w:r>
    </w:p>
    <w:p w:rsidR="00B070FF" w:rsidRDefault="00156304" w:rsidP="006D57F4">
      <w:pPr>
        <w:pStyle w:val="Heading1"/>
      </w:pPr>
      <w:r>
        <w:lastRenderedPageBreak/>
        <w:t>Making Your Journey a Memorable Experience</w:t>
      </w:r>
    </w:p>
    <w:p w:rsidR="006F4E5E" w:rsidRDefault="00541FAC" w:rsidP="006D57F4">
      <w:r>
        <w:t>Tickets</w:t>
      </w:r>
      <w:r w:rsidR="00156304">
        <w:t xml:space="preserve"> Daddy LLC ensure</w:t>
      </w:r>
      <w:r>
        <w:t>s</w:t>
      </w:r>
      <w:r w:rsidR="00156304">
        <w:t xml:space="preserve"> to make your journey a memorable experience that you always cherish. Whether you are planning a summer holiday with your family or a day trip to your favorite local destination or looking for cheap business class tickets for business travel, we enable you to find the best budget-friendly deal without hassle. </w:t>
      </w:r>
    </w:p>
    <w:p w:rsidR="006F4E5E" w:rsidRPr="006F4E5E" w:rsidRDefault="00156304" w:rsidP="006F4E5E">
      <w:pPr>
        <w:jc w:val="center"/>
        <w:rPr>
          <w:b/>
        </w:rPr>
      </w:pPr>
      <w:r w:rsidRPr="006F4E5E">
        <w:rPr>
          <w:b/>
        </w:rPr>
        <w:t>We promise that we transform your dream travel into an unforgettable reality!</w:t>
      </w:r>
    </w:p>
    <w:p w:rsidR="006D57F4" w:rsidRPr="006F4E5E" w:rsidRDefault="006D57F4" w:rsidP="006F4E5E">
      <w:pPr>
        <w:jc w:val="center"/>
        <w:rPr>
          <w:b/>
        </w:rPr>
      </w:pPr>
    </w:p>
    <w:p w:rsidR="00EF6DA6" w:rsidRDefault="00EF6DA6" w:rsidP="00EF6DA6">
      <w:pPr>
        <w:rPr>
          <w:b/>
        </w:rPr>
      </w:pPr>
    </w:p>
    <w:p w:rsidR="00EF6DA6" w:rsidRDefault="00EF6DA6" w:rsidP="00EF6DA6">
      <w:pPr>
        <w:rPr>
          <w:b/>
        </w:rPr>
      </w:pPr>
    </w:p>
    <w:p w:rsidR="00761C5A" w:rsidRPr="000C4B29" w:rsidRDefault="00761C5A" w:rsidP="000C4B29"/>
    <w:sectPr w:rsidR="00761C5A" w:rsidRPr="000C4B29" w:rsidSect="00761C5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defaultTabStop w:val="720"/>
  <w:characterSpacingControl w:val="doNotCompress"/>
  <w:compat/>
  <w:docVars>
    <w:docVar w:name="__Grammarly_42____i" w:val="H4sIAAAAAAAEAKtWckksSQxILCpxzi/NK1GyMqwFAAEhoTITAAAA"/>
    <w:docVar w:name="__Grammarly_42___1" w:val="H4sIAAAAAAAEAKtWcslP9kxRslIyNDYysDA2MTQ0MzEyNzYwMDZS0lEKTi0uzszPAykwqgUAZIZgPSwAAAA="/>
  </w:docVars>
  <w:rsids>
    <w:rsidRoot w:val="004C4EB3"/>
    <w:rsid w:val="000C4B29"/>
    <w:rsid w:val="001560A0"/>
    <w:rsid w:val="00156304"/>
    <w:rsid w:val="001D51F7"/>
    <w:rsid w:val="002B6FA8"/>
    <w:rsid w:val="002F0B74"/>
    <w:rsid w:val="004058E4"/>
    <w:rsid w:val="00447D78"/>
    <w:rsid w:val="004C4EB3"/>
    <w:rsid w:val="00541FAC"/>
    <w:rsid w:val="006D57F4"/>
    <w:rsid w:val="006F4E5E"/>
    <w:rsid w:val="00722552"/>
    <w:rsid w:val="00761C5A"/>
    <w:rsid w:val="00813F24"/>
    <w:rsid w:val="008A3D66"/>
    <w:rsid w:val="00962F9D"/>
    <w:rsid w:val="00B070FF"/>
    <w:rsid w:val="00EF6DA6"/>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C5A"/>
  </w:style>
  <w:style w:type="paragraph" w:styleId="Heading1">
    <w:name w:val="heading 1"/>
    <w:basedOn w:val="Normal"/>
    <w:next w:val="Normal"/>
    <w:link w:val="Heading1Char"/>
    <w:uiPriority w:val="9"/>
    <w:qFormat/>
    <w:rsid w:val="000C4B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070F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C4EB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C4EB3"/>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C4B2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070FF"/>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3</Pages>
  <Words>751</Words>
  <Characters>428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esha Atif</dc:creator>
  <cp:lastModifiedBy>GW</cp:lastModifiedBy>
  <cp:revision>11</cp:revision>
  <dcterms:created xsi:type="dcterms:W3CDTF">2019-07-22T10:17:00Z</dcterms:created>
  <dcterms:modified xsi:type="dcterms:W3CDTF">2019-07-24T08:47:00Z</dcterms:modified>
</cp:coreProperties>
</file>